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4E1DCD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</w:t>
      </w:r>
    </w:p>
    <w:p w:rsidR="000312E9" w:rsidRPr="004E1DCD" w:rsidRDefault="00D06AA2" w:rsidP="004E1DCD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4E1DCD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0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4E1DCD">
      <w:pPr>
        <w:spacing w:after="160" w:line="256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4E1DCD">
        <w:t xml:space="preserve">Vojtechovi Kiššovi, bývalému členovi dozornej rady MH </w:t>
      </w:r>
      <w:proofErr w:type="spellStart"/>
      <w:r w:rsidR="004E1DCD">
        <w:t>Invest</w:t>
      </w:r>
      <w:proofErr w:type="spellEnd"/>
      <w:r w:rsidR="002B4642">
        <w:t>,</w:t>
      </w:r>
      <w:r w:rsidR="002B4642" w:rsidRPr="002B4642">
        <w:t xml:space="preserve"> </w:t>
      </w:r>
      <w:r w:rsidR="002B4642">
        <w:t>s.</w:t>
      </w:r>
      <w:r w:rsidR="00E72B90">
        <w:t xml:space="preserve"> </w:t>
      </w:r>
      <w:r w:rsidR="002B4642">
        <w:t>r.</w:t>
      </w:r>
      <w:r w:rsidR="00E72B90">
        <w:t xml:space="preserve"> </w:t>
      </w:r>
      <w:r w:rsidR="002B4642">
        <w:t>o.</w:t>
      </w:r>
      <w:r w:rsidR="004E1DCD">
        <w:t xml:space="preserve">, MH </w:t>
      </w:r>
      <w:proofErr w:type="spellStart"/>
      <w:r w:rsidR="004E1DCD">
        <w:t>Invest</w:t>
      </w:r>
      <w:proofErr w:type="spellEnd"/>
      <w:r w:rsidR="004E1DCD">
        <w:t xml:space="preserve"> II.,</w:t>
      </w:r>
      <w:r w:rsidR="002B4642" w:rsidRPr="002B4642">
        <w:t xml:space="preserve"> </w:t>
      </w:r>
      <w:r w:rsidR="002B4642">
        <w:t>s.</w:t>
      </w:r>
      <w:r w:rsidR="00E72B90">
        <w:t xml:space="preserve"> </w:t>
      </w:r>
      <w:r w:rsidR="002B4642">
        <w:t>r.</w:t>
      </w:r>
      <w:r w:rsidR="00E72B90">
        <w:t xml:space="preserve"> </w:t>
      </w:r>
      <w:r w:rsidR="002B4642">
        <w:t>o.,</w:t>
      </w:r>
      <w:r w:rsidR="004E1DCD">
        <w:t xml:space="preserve"> Valaliky Industrial Park</w:t>
      </w:r>
      <w:r w:rsidR="002B4642">
        <w:t>,</w:t>
      </w:r>
      <w:r w:rsidR="004E1DCD">
        <w:t xml:space="preserve"> s.</w:t>
      </w:r>
      <w:r w:rsidR="00E72B90">
        <w:t xml:space="preserve"> </w:t>
      </w:r>
      <w:r w:rsidR="004E1DCD">
        <w:t>r.</w:t>
      </w:r>
      <w:r w:rsidR="00E72B90">
        <w:t xml:space="preserve"> </w:t>
      </w:r>
      <w:r w:rsidR="004E1DCD">
        <w:t>o. a MH Manažment</w:t>
      </w:r>
      <w:r w:rsidR="002B4642">
        <w:t>,</w:t>
      </w:r>
      <w:r w:rsidR="0022509A">
        <w:t xml:space="preserve"> a. s. (odvolaný z verejných funkcií</w:t>
      </w:r>
      <w:bookmarkStart w:id="0" w:name="_GoBack"/>
      <w:bookmarkEnd w:id="0"/>
      <w:r w:rsidR="004E1DCD">
        <w:t xml:space="preserve"> 26.2.2024</w:t>
      </w:r>
      <w:r w:rsidR="00507755">
        <w:t>, oznámenie do 30 dní po uplynutí jedného roka odo dňa skončenia výkonu verejnej funkcie mal podať do</w:t>
      </w:r>
      <w:r w:rsidR="002B4642">
        <w:t xml:space="preserve"> </w:t>
      </w:r>
      <w:r w:rsidR="004E1DCD">
        <w:t>27.3.2025, oznámenie podal 28.4.2025)</w:t>
      </w:r>
      <w:r w:rsidR="00DC622C" w:rsidRPr="004E1DCD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507755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4E1DCD">
        <w:t xml:space="preserve">Vojtechovi Kiššovi, bývalému členovi dozornej rady </w:t>
      </w:r>
      <w:r w:rsidR="002B4642">
        <w:t xml:space="preserve">MH </w:t>
      </w:r>
      <w:proofErr w:type="spellStart"/>
      <w:r w:rsidR="002B4642">
        <w:t>Invest</w:t>
      </w:r>
      <w:proofErr w:type="spellEnd"/>
      <w:r w:rsidR="002B4642">
        <w:t>,</w:t>
      </w:r>
      <w:r w:rsidR="002B4642" w:rsidRPr="002B4642">
        <w:t xml:space="preserve"> </w:t>
      </w:r>
      <w:r w:rsidR="002B4642">
        <w:t>s.</w:t>
      </w:r>
      <w:r w:rsidR="00E72B90">
        <w:t xml:space="preserve"> </w:t>
      </w:r>
      <w:r w:rsidR="002B4642">
        <w:t>r.</w:t>
      </w:r>
      <w:r w:rsidR="00E72B90">
        <w:t xml:space="preserve"> </w:t>
      </w:r>
      <w:r w:rsidR="002B4642">
        <w:t xml:space="preserve">o., MH </w:t>
      </w:r>
      <w:proofErr w:type="spellStart"/>
      <w:r w:rsidR="002B4642">
        <w:t>Invest</w:t>
      </w:r>
      <w:proofErr w:type="spellEnd"/>
      <w:r w:rsidR="002B4642">
        <w:t xml:space="preserve"> II.,</w:t>
      </w:r>
      <w:r w:rsidR="002B4642" w:rsidRPr="002B4642">
        <w:t xml:space="preserve"> </w:t>
      </w:r>
      <w:r w:rsidR="002B4642">
        <w:t>s.</w:t>
      </w:r>
      <w:r w:rsidR="00E72B90">
        <w:t xml:space="preserve"> </w:t>
      </w:r>
      <w:r w:rsidR="002B4642">
        <w:t>r.</w:t>
      </w:r>
      <w:r w:rsidR="00E72B90">
        <w:t xml:space="preserve"> </w:t>
      </w:r>
      <w:r w:rsidR="002B4642">
        <w:t>o., Valaliky Industrial Park, s.</w:t>
      </w:r>
      <w:r w:rsidR="00E72B90">
        <w:t xml:space="preserve"> </w:t>
      </w:r>
      <w:r w:rsidR="002B4642">
        <w:t>r.</w:t>
      </w:r>
      <w:r w:rsidR="00E72B90">
        <w:t xml:space="preserve"> </w:t>
      </w:r>
      <w:r w:rsidR="002B4642">
        <w:t xml:space="preserve">o. a MH Manažment, a. s. </w:t>
      </w:r>
      <w:r w:rsidRPr="00110B7E">
        <w:t>(č. konania VP/</w:t>
      </w:r>
      <w:r w:rsidR="004E1DCD">
        <w:t>76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2509A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642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1DCD"/>
    <w:rsid w:val="004E212A"/>
    <w:rsid w:val="004F4D4E"/>
    <w:rsid w:val="00507755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2B90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7254B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57</Words>
  <Characters>2135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8</cp:revision>
  <cp:lastPrinted>2023-12-14T07:58:00Z</cp:lastPrinted>
  <dcterms:created xsi:type="dcterms:W3CDTF">2022-03-14T09:19:00Z</dcterms:created>
  <dcterms:modified xsi:type="dcterms:W3CDTF">2025-06-18T11:17:00Z</dcterms:modified>
</cp:coreProperties>
</file>